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7A5C8C15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1F10C1" w:rsidRPr="001F10C1">
        <w:rPr>
          <w:rFonts w:ascii="Helvetica LT Std Light" w:hAnsi="Helvetica LT Std Light"/>
          <w:color w:val="505A55"/>
          <w:sz w:val="20"/>
          <w:szCs w:val="20"/>
        </w:rPr>
        <w:t>RIP/001/2023</w:t>
      </w:r>
      <w:permEnd w:id="73230195"/>
    </w:p>
    <w:p w14:paraId="245C0466" w14:textId="0A6CEF0E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1F10C1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1F10C1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 xml:space="preserve">{{ </w:t>
      </w:r>
      <w:proofErr w:type="spellStart"/>
      <w:r w:rsidR="00E31358">
        <w:rPr>
          <w:rFonts w:ascii="Helvetica LT Std Light" w:hAnsi="Helvetica LT Std Light" w:cs="Arial"/>
          <w:color w:val="505A55"/>
        </w:rPr>
        <w:t>dia</w:t>
      </w:r>
      <w:proofErr w:type="spellEnd"/>
      <w:r w:rsidR="00E31358">
        <w:rPr>
          <w:rFonts w:ascii="Helvetica LT Std Light" w:hAnsi="Helvetica LT Std Light" w:cs="Arial"/>
          <w:color w:val="505A55"/>
        </w:rPr>
        <w:t xml:space="preserve"> }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{ mes }}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{ año }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3ED6C9C3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</w:rPr>
        <w:t>EN {{ carrera }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{ area }} qu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realiza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l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>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su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mpres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,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permitim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</w:t>
      </w:r>
    </w:p>
    <w:p w14:paraId="1C1A0AA6" w14:textId="6358FED8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: </w:t>
      </w:r>
      <w:proofErr w:type="gramStart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{{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Completo</w:t>
      </w:r>
      <w:proofErr w:type="spellEnd"/>
      <w:proofErr w:type="gram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}}</w:t>
      </w:r>
    </w:p>
    <w:p w14:paraId="6C4BD40B" w14:textId="44CCA52B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EN </w:t>
      </w:r>
      <w:proofErr w:type="gramStart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{{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carrera</w:t>
      </w:r>
      <w:proofErr w:type="spellEnd"/>
      <w:proofErr w:type="gram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}}</w:t>
      </w:r>
    </w:p>
    <w:p w14:paraId="5F8258D2" w14:textId="31A66201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umer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Seguro Social: </w:t>
      </w:r>
      <w:proofErr w:type="gramStart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{{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ss</w:t>
      </w:r>
      <w:proofErr w:type="spellEnd"/>
      <w:proofErr w:type="gram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}}</w:t>
      </w:r>
    </w:p>
    <w:p w14:paraId="19DF2375" w14:textId="5FF389A1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Fech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="00051E11">
        <w:rPr>
          <w:rFonts w:ascii="Helvetica LT Std Light" w:hAnsi="Helvetica LT Std Light" w:cs="Arial"/>
          <w:color w:val="505A55"/>
          <w:sz w:val="20"/>
          <w:lang w:val="en-US"/>
        </w:rPr>
        <w:t>480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3983E1B5" w:rsidR="00A5523E" w:rsidRPr="00912C20" w:rsidRDefault="00186CAD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permStart w:id="1721124510" w:edGrp="everyone"/>
            <w:r>
              <w:rPr>
                <w:rFonts w:ascii="Avenir Next LT Pro" w:hAnsi="Avenir Next LT Pro"/>
                <w:bCs/>
                <w:noProof/>
                <w:color w:val="7F7F7F" w:themeColor="text1" w:themeTint="80"/>
                <w:sz w:val="24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13769F12" wp14:editId="44BBA74C">
                      <wp:simplePos x="0" y="0"/>
                      <wp:positionH relativeFrom="column">
                        <wp:posOffset>1028700</wp:posOffset>
                      </wp:positionH>
                      <wp:positionV relativeFrom="paragraph">
                        <wp:posOffset>-363220</wp:posOffset>
                      </wp:positionV>
                      <wp:extent cx="1940760" cy="333360"/>
                      <wp:effectExtent l="38100" t="38100" r="40640" b="48260"/>
                      <wp:wrapNone/>
                      <wp:docPr id="2113295038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40760" cy="333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9ED6865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7" o:spid="_x0000_s1026" type="#_x0000_t75" style="position:absolute;margin-left:80.65pt;margin-top:-28.95pt;width:153.5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">
                      <v:imagedata r:id="rId11" o:title=""/>
                    </v:shape>
                  </w:pict>
                </mc:Fallback>
              </mc:AlternateContent>
            </w:r>
            <w:r w:rsidR="00912C20"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2"/>
      <w:footerReference w:type="default" r:id="rId13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B50AB" w14:textId="77777777" w:rsidR="006878CF" w:rsidRDefault="006878CF" w:rsidP="002F1F42">
      <w:pPr>
        <w:spacing w:after="0" w:line="240" w:lineRule="auto"/>
      </w:pPr>
      <w:r>
        <w:separator/>
      </w:r>
    </w:p>
  </w:endnote>
  <w:endnote w:type="continuationSeparator" w:id="0">
    <w:p w14:paraId="54966EDD" w14:textId="77777777" w:rsidR="006878CF" w:rsidRDefault="006878CF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39FE7D73-EB07-442D-AB86-8CE150F7CBA4}"/>
    <w:embedBold r:id="rId2" w:fontKey="{DD2BE80F-46E2-427A-A35F-B46C08155322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D15E4DA2-55F3-4464-BE35-2AD6FCB943F3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5486AB0A-7C04-4AEF-9798-BC43330B4CDC}"/>
    <w:embedBold r:id="rId5" w:fontKey="{8F27417F-672F-463C-AD4E-51AA2A1AFC04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C659777F-A3FE-43DB-A98D-9507B3784C10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072EBBE7-40F4-44D6-850C-374DFD2A05B7}"/>
    <w:embedBold r:id="rId8" w:fontKey="{9D2F5A1F-F494-4AAC-8C6A-6FB70C75B162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7B9D9C2B-4009-45D8-A908-379A70C2EC7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0CDA5" w14:textId="77777777" w:rsidR="006878CF" w:rsidRDefault="006878CF" w:rsidP="002F1F42">
      <w:pPr>
        <w:spacing w:after="0" w:line="240" w:lineRule="auto"/>
      </w:pPr>
      <w:r>
        <w:separator/>
      </w:r>
    </w:p>
  </w:footnote>
  <w:footnote w:type="continuationSeparator" w:id="0">
    <w:p w14:paraId="69E47002" w14:textId="77777777" w:rsidR="006878CF" w:rsidRDefault="006878CF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1E11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239E"/>
    <w:rsid w:val="00175A9B"/>
    <w:rsid w:val="00186CAD"/>
    <w:rsid w:val="001A17A2"/>
    <w:rsid w:val="001A7D1D"/>
    <w:rsid w:val="001E4D4B"/>
    <w:rsid w:val="001F10C1"/>
    <w:rsid w:val="001F7DA1"/>
    <w:rsid w:val="0022251B"/>
    <w:rsid w:val="002436DE"/>
    <w:rsid w:val="00246580"/>
    <w:rsid w:val="002507F6"/>
    <w:rsid w:val="00260592"/>
    <w:rsid w:val="00271675"/>
    <w:rsid w:val="0027194D"/>
    <w:rsid w:val="00272197"/>
    <w:rsid w:val="00287A2C"/>
    <w:rsid w:val="002915BD"/>
    <w:rsid w:val="0029588B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CCA"/>
    <w:rsid w:val="004B4BC7"/>
    <w:rsid w:val="004C7A23"/>
    <w:rsid w:val="004E1A0A"/>
    <w:rsid w:val="004E59E8"/>
    <w:rsid w:val="004E691E"/>
    <w:rsid w:val="00523F42"/>
    <w:rsid w:val="00534118"/>
    <w:rsid w:val="00547C03"/>
    <w:rsid w:val="00554211"/>
    <w:rsid w:val="00556766"/>
    <w:rsid w:val="00557099"/>
    <w:rsid w:val="005A260D"/>
    <w:rsid w:val="005C334A"/>
    <w:rsid w:val="005C56D3"/>
    <w:rsid w:val="0060160B"/>
    <w:rsid w:val="006129F0"/>
    <w:rsid w:val="00674661"/>
    <w:rsid w:val="006878CF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A76C2"/>
    <w:rsid w:val="007C1376"/>
    <w:rsid w:val="00817F24"/>
    <w:rsid w:val="008264C8"/>
    <w:rsid w:val="00835F3A"/>
    <w:rsid w:val="00857442"/>
    <w:rsid w:val="008C02C4"/>
    <w:rsid w:val="008C1864"/>
    <w:rsid w:val="008C491E"/>
    <w:rsid w:val="008D5D6E"/>
    <w:rsid w:val="008F33D1"/>
    <w:rsid w:val="008F6A5C"/>
    <w:rsid w:val="0090156B"/>
    <w:rsid w:val="00912C20"/>
    <w:rsid w:val="009174E5"/>
    <w:rsid w:val="00960185"/>
    <w:rsid w:val="00961BFC"/>
    <w:rsid w:val="00962CAD"/>
    <w:rsid w:val="00982CAE"/>
    <w:rsid w:val="00986E43"/>
    <w:rsid w:val="009B3406"/>
    <w:rsid w:val="009D62C9"/>
    <w:rsid w:val="009F5B8D"/>
    <w:rsid w:val="009F6BDC"/>
    <w:rsid w:val="00A12B05"/>
    <w:rsid w:val="00A34119"/>
    <w:rsid w:val="00A5523E"/>
    <w:rsid w:val="00A93225"/>
    <w:rsid w:val="00AB34FF"/>
    <w:rsid w:val="00AD3D9D"/>
    <w:rsid w:val="00AE6623"/>
    <w:rsid w:val="00B25788"/>
    <w:rsid w:val="00B33275"/>
    <w:rsid w:val="00B42522"/>
    <w:rsid w:val="00B51CD0"/>
    <w:rsid w:val="00B569C9"/>
    <w:rsid w:val="00B71CA5"/>
    <w:rsid w:val="00B7219D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customXml" Target="ink/ink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27T21:26:32.797"/>
    </inkml:context>
    <inkml:brush xml:id="br0">
      <inkml:brushProperty name="width" value="0.025" units="cm"/>
      <inkml:brushProperty name="height" value="0.025" units="cm"/>
      <inkml:brushProperty name="color" value="#333333"/>
    </inkml:brush>
  </inkml:definitions>
  <inkml:trace contextRef="#ctx0" brushRef="#br0">218 733 24575,'62'0'0,"928"-25"0,-632-8 0,257-14 0,-582 46 0,232-19 0,-258 18 0,43-4 0,0-3 0,-1-2 0,0-3 0,58-23 0,-105 36 0,0 0 0,0 1 0,0-1 0,0 0 0,-1 0 0,1-1 0,0 1 0,-1 0 0,1-1 0,-1 1 0,1-1 0,-1 1 0,0-1 0,1 1 0,-1-1 0,0 0 0,0 0 0,1-2 0,-2 3 0,0 0 0,0-1 0,-1 1 0,1 0 0,0-1 0,0 1 0,-1 0 0,1-1 0,-1 1 0,1 0 0,-1 0 0,1-1 0,-1 1 0,0 0 0,0 0 0,0 0 0,1 0 0,-1 0 0,0 0 0,0 0 0,0 0 0,-1 1 0,1-1 0,0 0 0,0 0 0,0 1 0,-3-2 0,-14-7 0,1 1 0,-2 1 0,1 0 0,-1 2 0,0 0 0,-1 1 0,-28-2 0,-144 1 0,131 6 0,-36 0 0,-629-25 0,-435-56-644,1152 79 644,-200 3-27,184 0 46,1 1 1,-1 1-1,0 2 0,1 0 0,0 1 0,-28 13 0,50-19 10,0 0 0,0 0 0,0-1 0,1 1-1,-1 1 1,0-1 0,1 0 0,-1 0 0,1 1-1,0-1 1,-1 0 0,1 1 0,0 0 0,0-1-1,0 1 1,0 0 0,0-1 0,-1 5 0,2-5-30,0 1 1,0 0-1,0 0 1,0-1-1,0 1 1,1 0 0,-1-1-1,1 1 1,-1 0-1,1-1 1,0 1 0,0-1-1,0 1 1,-1-1-1,1 1 1,1-1 0,-1 0-1,0 1 1,0-1-1,0 0 1,1 0-1,-1 0 1,1 0 0,1 1-1,19 13 1,2-2 0,-1 0 0,2-2 0,0 0 0,27 7 0,78 22-371,179 32 0,151 1-1300,-405-65 1597,324 44-1946,2049 118-2093,-2019-167 3836,-70-12-831,-315 8 1050,267-17-2,-209 9 446,113-28 0,-181 34-34,-1-1 0,0 0 0,22-11 0,-33 14-299,-1 1 0,0-1 1,1 0-1,-1 0 0,1 0 0,-1 0 0,0 0 0,0 0 1,0 0-1,0 0 0,0 0 0,0-1 0,0 1 0,0 0 1,0-1-1,0 1 0,-1-1 0,1 1 0,0-3 0,-1 2 42,0 1-1,0 0 1,0-1-1,-1 1 0,1 0 1,0-1-1,-1 1 0,1 0 1,-1 0-1,1-1 1,-1 1-1,0 0 0,1 0 1,-1 0-1,0 0 1,0 0-1,0 0 0,-1-1 1,-4-4 217,-1 1 0,0 0 0,0 1 0,0 0 0,-14-7 0,-20-4 313,0 1-1,0 2 0,-2 2 1,-59-7-1,-174-3-559,259 19-38,-306-11-432,-298-16 157,-310-2 248,930 30 8,0 0 1,1 0-1,-1 0 0,0 0 1,0 0-1,0 0 1,1 0-1,-1 0 1,0 0-1,0 1 0,0-1 1,1 0-1,-1 0 1,0 1-1,0-1 1,0 0-1,1 1 0,-1-1 1,0 1-1,1-1 1,-2 1-1,6 13 450,4 12-448,-8-21-10,-1 0 0,0 0 0,0-1 0,-1 1 0,1 0 0,-1 0 0,0-1 0,0 1 0,0-1 0,-1 1 0,0-1 0,0 0 0,0 0 0,0 0 0,0-1 0,-1 1 0,-5 3 0,-2 3 0,-1-1 0,0-1 0,-1 0 0,-20 10 0,-9 0 0,0-2 0,-1-2 0,-1-2 0,-57 8 0,-186 11 0,218-26 0,-769 21 0,833-26 0,-1 0 0,0 0 0,0-1 0,0 1 0,0-1 0,-7-2 0,13 3 0,-1 0 0,0-1 0,1 1 0,-1 0 0,1 0 0,-1-1 0,1 1 0,-1-1 0,1 1 0,-1 0 0,1-1 0,-1 1 0,1-1 0,-1 1 0,1-1 0,0 1 0,-1-1 0,1 1 0,0-1 0,-1 0 0,1 0 0,0 0 0,0-1 0,0 1 0,0 0 0,0 0 0,1 0 0,-1 0 0,0 0 0,1 0 0,-1-1 0,0 1 0,1 0 0,-1 0 0,1 0 0,0 0 0,-1 1 0,3-3 0,11-12 0,1 1 0,0 0 0,1 2 0,1-1 0,0 2 0,35-18 0,2-2 0,32-22 0,-3-3 0,145-128 0,-183 139 0,-2-1 0,-1-2 0,-3-2 0,38-63 0,-77 112 0,0 1 0,1 0 0,-1-1 0,0 1 0,0 0 0,1-1 0,-1 1 0,0-1 0,0 1 0,0-1 0,1 1 0,-1 0 0,0-1 0,0 1 0,0-1 0,0 1 0,0-1 0,0 1 0,0-1 0,0 1 0,0-1 0,0 1 0,0-1 0,0 1 0,0 0 0,0-1 0,-1 1 0,1-1 0,0 0 0,-13-1 0,12 2 0,0 0 0,0 0 0,1 0 0,-1 0 0,0 0 0,0 0 0,0 0 0,0 0 0,0 0 0,0 0 0,0 0 0,0-1 0,0 1 0,1 0 0,-1-1 0,0 1 0,0-1 0,0 1 0,0-1 0,1 1 0,-1-1 0,0 1 0,1-1 0,-1 0 0,0 1 0,1-1 0,-1 0 0,1 0 0,-1 1 0,1-1 0,-1 0 0,1 0 0,0 0 0,-1 0 0,1 0 0,0 1 0,0-1 0,0 0 0,0 0 0,-1 0 0,1 0 0,0 0 0,1-1 0,-1 0 0,1-1 0,-1 1 0,1 0 0,-1 0 0,1 0 0,0-1 0,0 1 0,0 0 0,1 0 0,-1 0 0,0 1 0,1-1 0,-1 0 0,1 0 0,0 1 0,-1-1 0,1 1 0,0-1 0,0 1 0,0 0 0,0 0 0,4-2 0,-5 3 0,0 0 0,0-1 0,0 1 0,0 0 0,0 0 0,0 0 0,0 0 0,0-1 0,-1 2 0,1-1 0,0 0 0,0 0 0,0 0 0,0 0 0,0 0 0,0 1 0,0-1 0,0 1 0,0-1 0,0 0 0,1 2 0,-1-1 0,1 1 0,-1-1 0,0 0 0,-1 1 0,1-1 0,0 1 0,0-1 0,-1 1 0,1 0 0,0-1 0,-1 1 0,0 0 0,1-1 0,-1 1 0,0 0 0,0-1 0,0 4 0,-2 30 0,-2 0 0,-1 0 0,-2 0 0,-14 44 0,9-34 0,-13 88 0,25-129 0,-1 0 0,2 1 0,-1-1 0,0 0 0,1 1 0,0-1 0,0 0 0,0 0 0,1 0 0,-1 0 0,1 0 0,0 0 0,0 0 0,1 0 0,-1-1 0,1 1 0,-1-1 0,1 0 0,0 0 0,0 0 0,1 0 0,-1 0 0,1-1 0,-1 1 0,1-1 0,0 0 0,0 0 0,0-1 0,8 3 0,-1 0 0,1 0 0,0-2 0,0 1 0,0-1 0,1-1 0,-1-1 0,0 1 0,1-2 0,20-2 0,0-5 0,0-1 0,0-2 0,52-24 0,87-56 0,-86 34 0,-85 57 0,-1-1 0,1 1 0,-1-1 0,1 1 0,-1 0 0,1-1 0,0 1 0,-1-1 0,1 1 0,-1 0 0,1 0 0,0-1 0,-1 1 0,1 0 0,0 0 0,0 0 0,-1 0 0,1 0 0,0 0 0,-1 0 0,1 0 0,0 0 0,-1 0 0,1 0 0,0 0 0,0 1 0,0-1 0,-1 1 0,0 0 0,0 0 0,1 0 0,-1-1 0,0 1 0,0 0 0,0 0 0,0 0 0,0 0 0,0-1 0,0 1 0,-1 0 0,1 0 0,0 0 0,0-1 0,-1 2 0,-18 37 0,-50 50 0,69-89 0,-1 0 0,1 1 0,0-1 0,0 0 0,0 0 0,-1 0 0,1 1 0,0-1 0,0 0 0,0 0 0,0 0 0,-1 1 0,1-1 0,0 0 0,0 0 0,0 1 0,0-1 0,0 0 0,0 0 0,0 1 0,0-1 0,0 0 0,0 0 0,0 1 0,0-1 0,0 0 0,0 0 0,0 1 0,0-1 0,0 0 0,0 1 0,0-1 0,0 0 0,0 0 0,1 1 0,-1-1 0,0 0 0,0 0 0,0 1 0,13-6 0,25-20 0,-31 20 0,309-255 0,-67 48 0,-243 207 0,28-17 0,-33 22 0,0-1 0,-1 1 0,1 0 0,0-1 0,0 1 0,0 0 0,0 0 0,0 0 0,0-1 0,0 1 0,0 0 0,0 0 0,0 1 0,0-1 0,0 0 0,-1 0 0,1 0 0,0 0 0,0 1 0,0-1 0,0 1 0,0-1 0,0 0 0,-1 1 0,1-1 0,0 1 0,0 0 0,-1-1 0,1 1 0,0 0 0,-1-1 0,1 1 0,0 0 0,0 1 0,1 2 0,-1-1 0,0 1 0,0-1 0,0 1 0,0 0 0,0 0 0,-1-1 0,0 1 0,1 0 0,-2 0 0,1 5 0,-10 46 0,10-51 0,-17 54 0,-2 0 0,-46 94 0,55-130 0,7-17 0,1 0 0,0-1 0,1 1 0,-1 0 0,1 0 0,0 0 0,-1 7 0,2-12 0,0 1 0,0 0 0,0 0 0,1-1 0,-1 1 0,0 0 0,0-1 0,0 1 0,1 0 0,-1-1 0,0 1 0,1 0 0,-1-1 0,0 1 0,1 0 0,-1-1 0,1 1 0,-1-1 0,1 1 0,-1-1 0,2 1 0,-1 0 0,1 0 0,-1-1 0,1 1 0,-1-1 0,1 0 0,0 1 0,-1-1 0,1 0 0,0 0 0,-1 0 0,1 0 0,0 0 0,2-1 0,9-3 0,1 0 0,-1-1 0,0 0 0,-1-1 0,1-1 0,-1 0 0,21-16 0,-7 6 0,120-94-1365,-123 91-5461</inkml:trace>
</inkml:ink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158</Words>
  <Characters>904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31</cp:revision>
  <cp:lastPrinted>2023-07-15T14:42:00Z</cp:lastPrinted>
  <dcterms:created xsi:type="dcterms:W3CDTF">2023-01-24T16:37:00Z</dcterms:created>
  <dcterms:modified xsi:type="dcterms:W3CDTF">2023-07-27T21:26:00Z</dcterms:modified>
</cp:coreProperties>
</file>